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770FA0" w14:textId="2BA96124" w:rsidR="00FD4222" w:rsidRDefault="00D16B36" w:rsidP="00D16B36">
      <w:pPr>
        <w:pStyle w:val="ListParagraph"/>
        <w:numPr>
          <w:ilvl w:val="0"/>
          <w:numId w:val="1"/>
        </w:numPr>
        <w:rPr>
          <w:lang w:val="en-US"/>
        </w:rPr>
      </w:pPr>
      <w:bookmarkStart w:id="0" w:name="_GoBack"/>
      <w:r>
        <w:rPr>
          <w:lang w:val="en-US"/>
        </w:rPr>
        <w:t>GUI</w:t>
      </w:r>
    </w:p>
    <w:p w14:paraId="1C006883" w14:textId="63D3B9F2" w:rsidR="00D16B36" w:rsidRDefault="00D16B36" w:rsidP="00D16B3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itiating the chat</w:t>
      </w:r>
    </w:p>
    <w:p w14:paraId="46C8E269" w14:textId="553D0848" w:rsidR="00D16B36" w:rsidRDefault="00D16B36" w:rsidP="00D16B3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GUI</w:t>
      </w:r>
    </w:p>
    <w:p w14:paraId="21739BCF" w14:textId="25DAB45A" w:rsidR="00D16B36" w:rsidRPr="00D16B36" w:rsidRDefault="00D16B36" w:rsidP="00D16B36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Menu and text box display/input</w:t>
      </w:r>
    </w:p>
    <w:p w14:paraId="30EA8B6D" w14:textId="16916B72" w:rsidR="00D16B36" w:rsidRDefault="00D16B36" w:rsidP="00D16B3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Menu</w:t>
      </w:r>
    </w:p>
    <w:p w14:paraId="24812D01" w14:textId="70D2FC94" w:rsidR="00D16B36" w:rsidRDefault="00D16B36" w:rsidP="00D16B36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Connection is made easier with a popup menu displaying all active users</w:t>
      </w:r>
    </w:p>
    <w:p w14:paraId="6D90F30E" w14:textId="7B7D2020" w:rsidR="00D16B36" w:rsidRDefault="00D16B36" w:rsidP="00D16B36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All original functions are accessible in the menu and can be called even in the chatting state</w:t>
      </w:r>
    </w:p>
    <w:p w14:paraId="4942A746" w14:textId="6E607EE9" w:rsidR="00D16B36" w:rsidRDefault="00D16B36" w:rsidP="00D16B3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ustomization</w:t>
      </w:r>
    </w:p>
    <w:p w14:paraId="06F1A011" w14:textId="20A21B55" w:rsidR="00D16B36" w:rsidRDefault="00D16B36" w:rsidP="00D16B36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ext and background color can be changed through a color selection window.</w:t>
      </w:r>
    </w:p>
    <w:p w14:paraId="05FF45F4" w14:textId="7A64627A" w:rsidR="00D16B36" w:rsidRDefault="00D16B36" w:rsidP="00D16B36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A dark mode is implemented</w:t>
      </w:r>
    </w:p>
    <w:p w14:paraId="51A1EBCD" w14:textId="77777777" w:rsidR="00D16B36" w:rsidRDefault="00D16B36" w:rsidP="00D16B36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And </w:t>
      </w:r>
      <w:proofErr w:type="gramStart"/>
      <w:r>
        <w:rPr>
          <w:lang w:val="en-US"/>
        </w:rPr>
        <w:t>also</w:t>
      </w:r>
      <w:proofErr w:type="gramEnd"/>
      <w:r>
        <w:rPr>
          <w:lang w:val="en-US"/>
        </w:rPr>
        <w:t xml:space="preserve"> a pasta mode</w:t>
      </w:r>
    </w:p>
    <w:p w14:paraId="7995D7F4" w14:textId="256D1CA6" w:rsidR="00D16B36" w:rsidRDefault="00D16B36" w:rsidP="00D16B36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 Preference menu</w:t>
      </w:r>
    </w:p>
    <w:p w14:paraId="28FB2628" w14:textId="7AC3F6A4" w:rsidR="00D16B36" w:rsidRDefault="00D16B36" w:rsidP="00D16B3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Auto scroll toggle</w:t>
      </w:r>
    </w:p>
    <w:p w14:paraId="4AD9EB43" w14:textId="4471D722" w:rsidR="00D16B36" w:rsidRDefault="00D16B36" w:rsidP="00D16B3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Window size customization</w:t>
      </w:r>
    </w:p>
    <w:p w14:paraId="5E570B9E" w14:textId="09FD22D3" w:rsidR="00D16B36" w:rsidRDefault="00D16B36" w:rsidP="00D16B3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Changing file receiving folder (the default is D:/)</w:t>
      </w:r>
    </w:p>
    <w:p w14:paraId="4F2DA037" w14:textId="5BD5A221" w:rsidR="00D16B36" w:rsidRDefault="00573398" w:rsidP="0057339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le Transfer</w:t>
      </w:r>
    </w:p>
    <w:p w14:paraId="2DB9C4C6" w14:textId="6F40DB32" w:rsidR="00573398" w:rsidRDefault="00573398" w:rsidP="0057339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The binary file data is encoded into a string</w:t>
      </w:r>
    </w:p>
    <w:p w14:paraId="26260B0C" w14:textId="3159C9B0" w:rsidR="00573398" w:rsidRDefault="00573398" w:rsidP="00573398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he string is split into smaller pieces for transfer</w:t>
      </w:r>
    </w:p>
    <w:p w14:paraId="7D44046C" w14:textId="00D98B83" w:rsidR="00573398" w:rsidRDefault="00573398" w:rsidP="00573398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Binary date </w:t>
      </w:r>
      <w:r w:rsidRPr="00573398">
        <w:rPr>
          <w:lang w:val="en-US"/>
        </w:rPr>
        <w:sym w:font="Wingdings" w:char="F0E0"/>
      </w:r>
      <w:r>
        <w:rPr>
          <w:lang w:val="en-US"/>
        </w:rPr>
        <w:t xml:space="preserve"> b64encode </w:t>
      </w:r>
      <w:r w:rsidRPr="00573398">
        <w:rPr>
          <w:lang w:val="en-US"/>
        </w:rPr>
        <w:sym w:font="Wingdings" w:char="F0E0"/>
      </w:r>
      <w:r>
        <w:rPr>
          <w:lang w:val="en-US"/>
        </w:rPr>
        <w:t xml:space="preserve"> utf-8 decode </w:t>
      </w:r>
      <w:r w:rsidRPr="00573398">
        <w:rPr>
          <w:lang w:val="en-US"/>
        </w:rPr>
        <w:sym w:font="Wingdings" w:char="F0E0"/>
      </w:r>
      <w:r>
        <w:rPr>
          <w:lang w:val="en-US"/>
        </w:rPr>
        <w:t xml:space="preserve"> split into smaller strings </w:t>
      </w:r>
      <w:r w:rsidRPr="00573398">
        <w:rPr>
          <w:lang w:val="en-US"/>
        </w:rPr>
        <w:sym w:font="Wingdings" w:char="F0E0"/>
      </w:r>
      <w:r>
        <w:rPr>
          <w:lang w:val="en-US"/>
        </w:rPr>
        <w:t xml:space="preserve"> ready to send through JSON, along with the file name</w:t>
      </w:r>
    </w:p>
    <w:p w14:paraId="4A654E3B" w14:textId="3A7E0807" w:rsidR="00573398" w:rsidRDefault="00573398" w:rsidP="00573398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he server relays the JSON data to the receiving client</w:t>
      </w:r>
    </w:p>
    <w:p w14:paraId="1006BFED" w14:textId="0B603B0D" w:rsidR="00573398" w:rsidRDefault="00573398" w:rsidP="00573398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The receiving client pieces back the string and decodes it into the binary data that is written </w:t>
      </w:r>
      <w:proofErr w:type="gramStart"/>
      <w:r>
        <w:rPr>
          <w:lang w:val="en-US"/>
        </w:rPr>
        <w:t>in to</w:t>
      </w:r>
      <w:proofErr w:type="gramEnd"/>
      <w:r>
        <w:rPr>
          <w:lang w:val="en-US"/>
        </w:rPr>
        <w:t xml:space="preserve"> the new file</w:t>
      </w:r>
    </w:p>
    <w:p w14:paraId="05C6082A" w14:textId="35E14EB4" w:rsidR="00573398" w:rsidRDefault="00573398" w:rsidP="0057339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ame integration into the chat system</w:t>
      </w:r>
    </w:p>
    <w:p w14:paraId="1F951826" w14:textId="7CBEE342" w:rsidR="00573398" w:rsidRDefault="00573398" w:rsidP="0057339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The game can be launched in the chat</w:t>
      </w:r>
    </w:p>
    <w:p w14:paraId="42214347" w14:textId="5702EE50" w:rsidR="00573398" w:rsidRDefault="00573398" w:rsidP="0057339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Leaderboard</w:t>
      </w:r>
    </w:p>
    <w:p w14:paraId="5C3E683E" w14:textId="1F35C57D" w:rsidR="00573398" w:rsidRDefault="00573398" w:rsidP="0057339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ame auto play</w:t>
      </w:r>
    </w:p>
    <w:p w14:paraId="6CE61803" w14:textId="4093C846" w:rsidR="00573398" w:rsidRDefault="00573398" w:rsidP="0057339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Fully scripted rather than using a machine learning algorithm</w:t>
      </w:r>
    </w:p>
    <w:p w14:paraId="6C0BF7E3" w14:textId="77777777" w:rsidR="00573398" w:rsidRDefault="00573398" w:rsidP="0057339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Logic: </w:t>
      </w:r>
    </w:p>
    <w:p w14:paraId="1657A8B3" w14:textId="0F290B68" w:rsidR="00573398" w:rsidRDefault="00573398" w:rsidP="00573398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Focus on the closest threat, unless the player is getting out of boundary</w:t>
      </w:r>
    </w:p>
    <w:p w14:paraId="6F5EF56F" w14:textId="25D6AA0B" w:rsidR="00573398" w:rsidRDefault="00573398" w:rsidP="00573398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Retrieve the movement vector of the threat, calculate the appropriate normal vector optimal for evasion</w:t>
      </w:r>
    </w:p>
    <w:p w14:paraId="770B995D" w14:textId="1FA4E06E" w:rsidR="00573398" w:rsidRPr="00573398" w:rsidRDefault="00573398" w:rsidP="00573398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Evade in the direction (up/down/left/right) closest to the normal vector.</w:t>
      </w:r>
      <w:bookmarkEnd w:id="0"/>
    </w:p>
    <w:sectPr w:rsidR="00573398" w:rsidRPr="0057339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E03F9F"/>
    <w:multiLevelType w:val="hybridMultilevel"/>
    <w:tmpl w:val="533C9764"/>
    <w:lvl w:ilvl="0" w:tplc="2EFA9F0E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MDO0NDQwNTE1MDdS0lEKTi0uzszPAykwrAUAtrnl8CwAAAA="/>
  </w:docVars>
  <w:rsids>
    <w:rsidRoot w:val="009F3ADC"/>
    <w:rsid w:val="00573398"/>
    <w:rsid w:val="009F3ADC"/>
    <w:rsid w:val="00D16B36"/>
    <w:rsid w:val="00FD4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13518"/>
  <w15:chartTrackingRefBased/>
  <w15:docId w15:val="{4F581AE5-F13D-4C15-8C7D-CE50BBF84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6B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uang</dc:creator>
  <cp:keywords/>
  <dc:description/>
  <cp:lastModifiedBy>William Huang</cp:lastModifiedBy>
  <cp:revision>3</cp:revision>
  <dcterms:created xsi:type="dcterms:W3CDTF">2019-05-15T15:03:00Z</dcterms:created>
  <dcterms:modified xsi:type="dcterms:W3CDTF">2019-05-15T15:22:00Z</dcterms:modified>
</cp:coreProperties>
</file>